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10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5954"/>
        <w:gridCol w:w="5674"/>
      </w:tblGrid>
      <w:tr w:rsidR="00B30E2A" w:rsidRPr="00924F48" w14:paraId="184219E8" w14:textId="77777777" w:rsidTr="00924F48">
        <w:trPr>
          <w:trHeight w:val="340"/>
        </w:trPr>
        <w:tc>
          <w:tcPr>
            <w:tcW w:w="595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CAA8DF2" w14:textId="77777777" w:rsidR="00B30E2A" w:rsidRPr="00924F48" w:rsidRDefault="00B30E2A" w:rsidP="00B30E2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Jedinečný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identifikační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kód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typu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výrobku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567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46146A62" w14:textId="0D157C76" w:rsidR="00B30E2A" w:rsidRPr="00924F48" w:rsidRDefault="007F7BDE" w:rsidP="00B30E2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b/>
                <w:noProof/>
                <w:color w:val="1A171C"/>
                <w:sz w:val="18"/>
                <w:szCs w:val="18"/>
                <w:lang w:val="en-GB"/>
              </w:rPr>
              <w:t>{{product_type}}</w:t>
            </w:r>
          </w:p>
        </w:tc>
      </w:tr>
      <w:tr w:rsidR="00B30E2A" w:rsidRPr="00924F48" w14:paraId="1F1333F2" w14:textId="77777777" w:rsidTr="00924F48">
        <w:trPr>
          <w:trHeight w:val="340"/>
        </w:trPr>
        <w:tc>
          <w:tcPr>
            <w:tcW w:w="595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AE886C3" w14:textId="77777777" w:rsidR="00B30E2A" w:rsidRPr="00924F48" w:rsidRDefault="00B30E2A" w:rsidP="00B30E2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Zamýšlené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použití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nebo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zamýšlená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použití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567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586CA80" w14:textId="5DCF40F4" w:rsidR="00B30E2A" w:rsidRPr="00924F48" w:rsidRDefault="008C608F" w:rsidP="00B30E2A">
            <w:pPr>
              <w:jc w:val="center"/>
              <w:rPr>
                <w:rFonts w:ascii="Arial" w:hAnsi="Arial" w:cs="Arial"/>
                <w:noProof/>
                <w:color w:val="1A171C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sz w:val="18"/>
                <w:szCs w:val="18"/>
              </w:rPr>
              <w:t>{{usecase}}</w:t>
            </w:r>
          </w:p>
        </w:tc>
      </w:tr>
      <w:tr w:rsidR="00B30E2A" w:rsidRPr="00924F48" w14:paraId="708D8D8B" w14:textId="77777777" w:rsidTr="00924F48">
        <w:trPr>
          <w:trHeight w:val="994"/>
        </w:trPr>
        <w:tc>
          <w:tcPr>
            <w:tcW w:w="595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3EBC7B2B" w14:textId="77777777" w:rsidR="00B30E2A" w:rsidRPr="00924F48" w:rsidRDefault="00B30E2A" w:rsidP="00B30E2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924F48">
              <w:rPr>
                <w:rFonts w:ascii="Arial" w:hAnsi="Arial" w:cs="Arial"/>
                <w:b/>
                <w:sz w:val="18"/>
                <w:szCs w:val="18"/>
              </w:rPr>
              <w:t>Výrobce</w:t>
            </w:r>
            <w:proofErr w:type="spellEnd"/>
            <w:r w:rsidRPr="00924F48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567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5FCDF98F" w14:textId="77777777" w:rsidR="00B30E2A" w:rsidRPr="00924F48" w:rsidRDefault="00B30E2A" w:rsidP="00B30E2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>ATLAS sp. z o.o.</w:t>
            </w:r>
          </w:p>
          <w:p w14:paraId="7BEBD416" w14:textId="77777777" w:rsidR="00B30E2A" w:rsidRPr="00924F48" w:rsidRDefault="00B30E2A" w:rsidP="00B30E2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 xml:space="preserve">ul. Jana Kilińskiego 2, 91-421 </w:t>
            </w:r>
            <w:proofErr w:type="spellStart"/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>Lodž</w:t>
            </w:r>
            <w:proofErr w:type="spellEnd"/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>, Polsko</w:t>
            </w:r>
          </w:p>
          <w:p w14:paraId="21345AD6" w14:textId="77777777" w:rsidR="00B30E2A" w:rsidRPr="00924F48" w:rsidRDefault="00194AD1" w:rsidP="00B30E2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hyperlink r:id="rId7" w:history="1">
              <w:r w:rsidR="00B30E2A" w:rsidRPr="00924F48">
                <w:rPr>
                  <w:rStyle w:val="Hipercze"/>
                  <w:rFonts w:ascii="Arial" w:hAnsi="Arial" w:cs="Arial"/>
                  <w:sz w:val="18"/>
                  <w:szCs w:val="18"/>
                </w:rPr>
                <w:t>www.atlas.com.pl</w:t>
              </w:r>
            </w:hyperlink>
            <w:r w:rsidR="00B30E2A" w:rsidRPr="00924F48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B30E2A" w:rsidRPr="00924F48" w14:paraId="4811AC1F" w14:textId="77777777" w:rsidTr="00924F48">
        <w:trPr>
          <w:trHeight w:val="340"/>
        </w:trPr>
        <w:tc>
          <w:tcPr>
            <w:tcW w:w="595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17C0A7B" w14:textId="77777777" w:rsidR="00B30E2A" w:rsidRPr="00924F48" w:rsidRDefault="00B30E2A" w:rsidP="00B30E2A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Systém</w:t>
            </w:r>
            <w:proofErr w:type="spellEnd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nebo</w:t>
            </w:r>
            <w:proofErr w:type="spellEnd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systémy</w:t>
            </w:r>
            <w:proofErr w:type="spellEnd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posuzováni</w:t>
            </w:r>
            <w:proofErr w:type="spellEnd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 xml:space="preserve"> </w:t>
            </w:r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a </w:t>
            </w: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ověřování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stálosti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proofErr w:type="spellStart"/>
            <w:r w:rsidRPr="00924F48">
              <w:rPr>
                <w:rStyle w:val="Uwydatnienie"/>
                <w:rFonts w:ascii="Arial" w:hAnsi="Arial" w:cs="Arial"/>
                <w:b/>
                <w:bCs/>
                <w:i w:val="0"/>
                <w:iCs w:val="0"/>
                <w:sz w:val="18"/>
                <w:szCs w:val="18"/>
              </w:rPr>
              <w:t>vlastností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 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stavebních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výrobku</w:t>
            </w:r>
            <w:proofErr w:type="spellEnd"/>
            <w:r w:rsidRPr="00924F48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567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0EAAC343" w14:textId="538BFC81" w:rsidR="00B30E2A" w:rsidRPr="00924F48" w:rsidRDefault="00B30E2A" w:rsidP="00B30E2A">
            <w:pPr>
              <w:autoSpaceDE w:val="0"/>
              <w:autoSpaceDN w:val="0"/>
              <w:adjustRightInd w:val="0"/>
              <w:spacing w:before="20" w:after="20"/>
              <w:jc w:val="center"/>
              <w:rPr>
                <w:rFonts w:ascii="Arial" w:hAnsi="Arial" w:cs="Arial"/>
                <w:color w:val="1A171C"/>
                <w:sz w:val="18"/>
                <w:szCs w:val="18"/>
              </w:rPr>
            </w:pPr>
            <w:proofErr w:type="spellStart"/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>Systém</w:t>
            </w:r>
            <w:proofErr w:type="spellEnd"/>
            <w:r w:rsidR="005D1A19">
              <w:rPr>
                <w:rFonts w:ascii="Arial" w:hAnsi="Arial" w:cs="Arial"/>
                <w:color w:val="1A171C"/>
                <w:sz w:val="18"/>
                <w:szCs w:val="18"/>
              </w:rPr>
              <w:t xml:space="preserve"> {{system}}</w:t>
            </w:r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 xml:space="preserve"> </w:t>
            </w:r>
          </w:p>
        </w:tc>
      </w:tr>
      <w:tr w:rsidR="00B30E2A" w:rsidRPr="00924F48" w14:paraId="22F9D43B" w14:textId="77777777" w:rsidTr="00924F48">
        <w:trPr>
          <w:trHeight w:val="340"/>
        </w:trPr>
        <w:tc>
          <w:tcPr>
            <w:tcW w:w="595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904EAE0" w14:textId="77777777" w:rsidR="00B30E2A" w:rsidRPr="00924F48" w:rsidRDefault="00B30E2A" w:rsidP="00B30E2A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24F48">
              <w:rPr>
                <w:rFonts w:ascii="Arial" w:hAnsi="Arial" w:cs="Arial"/>
                <w:b/>
                <w:sz w:val="18"/>
                <w:szCs w:val="18"/>
              </w:rPr>
              <w:t>Harmonizovaná</w:t>
            </w:r>
            <w:proofErr w:type="spellEnd"/>
            <w:r w:rsidRPr="00924F48">
              <w:rPr>
                <w:rFonts w:ascii="Arial" w:hAnsi="Arial" w:cs="Arial"/>
                <w:b/>
                <w:sz w:val="18"/>
                <w:szCs w:val="18"/>
              </w:rPr>
              <w:t xml:space="preserve"> norma:</w:t>
            </w:r>
          </w:p>
          <w:p w14:paraId="7CB39226" w14:textId="77777777" w:rsidR="00B30E2A" w:rsidRPr="00924F48" w:rsidRDefault="00B30E2A" w:rsidP="00B30E2A">
            <w:pPr>
              <w:autoSpaceDE w:val="0"/>
              <w:autoSpaceDN w:val="0"/>
              <w:adjustRightInd w:val="0"/>
              <w:spacing w:before="20" w:after="2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  <w:tc>
          <w:tcPr>
            <w:tcW w:w="5674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FFAC8E6" w14:textId="6D6630FA" w:rsidR="00B30E2A" w:rsidRPr="00924F48" w:rsidRDefault="00193EE6" w:rsidP="00B30E2A">
            <w:pPr>
              <w:spacing w:before="20" w:after="2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color w:val="1A171C"/>
                <w:sz w:val="18"/>
                <w:szCs w:val="18"/>
              </w:rPr>
              <w:t>{{standard}}</w:t>
            </w:r>
          </w:p>
        </w:tc>
      </w:tr>
      <w:tr w:rsidR="003955D5" w:rsidRPr="00924F48" w14:paraId="328B4A7C" w14:textId="77777777" w:rsidTr="00B30E2A">
        <w:trPr>
          <w:trHeight w:val="2144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654FA982" w14:textId="77777777" w:rsidR="003955D5" w:rsidRPr="00924F48" w:rsidRDefault="00B30E2A" w:rsidP="00577FB3">
            <w:pPr>
              <w:autoSpaceDE w:val="0"/>
              <w:autoSpaceDN w:val="0"/>
              <w:adjustRightInd w:val="0"/>
              <w:spacing w:before="40" w:after="60"/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</w:pPr>
            <w:r w:rsidRPr="00924F48">
              <w:rPr>
                <w:rFonts w:ascii="Arial" w:hAnsi="Arial" w:cs="Arial"/>
                <w:b/>
                <w:sz w:val="18"/>
                <w:szCs w:val="18"/>
                <w:lang w:val="cs-CZ"/>
              </w:rPr>
              <w:t>Vlastnosti uvedené v prohlášeni</w:t>
            </w:r>
            <w:r w:rsidR="003955D5" w:rsidRPr="00924F48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:</w:t>
            </w:r>
          </w:p>
          <w:tbl>
            <w:tblPr>
              <w:tblW w:w="11231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5845"/>
              <w:gridCol w:w="5386"/>
            </w:tblGrid>
            <w:tr w:rsidR="00EE77F3" w:rsidRPr="00924F48" w14:paraId="413F4622" w14:textId="77777777" w:rsidTr="00924F48">
              <w:trPr>
                <w:trHeight w:val="288"/>
              </w:trPr>
              <w:tc>
                <w:tcPr>
                  <w:tcW w:w="58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C26C468" w14:textId="77777777" w:rsidR="00EE77F3" w:rsidRPr="00924F48" w:rsidRDefault="00B30E2A" w:rsidP="00EE77F3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924F48">
                    <w:rPr>
                      <w:rFonts w:ascii="Arial" w:hAnsi="Arial" w:cs="Arial"/>
                      <w:b/>
                      <w:sz w:val="18"/>
                      <w:szCs w:val="18"/>
                      <w:lang w:val="cs-CZ"/>
                    </w:rPr>
                    <w:t>Základní charakteristiky</w:t>
                  </w: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36499E00" w14:textId="77777777" w:rsidR="00EE77F3" w:rsidRPr="00924F48" w:rsidRDefault="00B30E2A" w:rsidP="00EE77F3">
                  <w:pPr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color w:val="1A171C"/>
                      <w:sz w:val="18"/>
                      <w:szCs w:val="18"/>
                      <w:lang w:val="en-US"/>
                    </w:rPr>
                  </w:pPr>
                  <w:r w:rsidRPr="00924F48">
                    <w:rPr>
                      <w:rFonts w:ascii="Arial" w:hAnsi="Arial" w:cs="Arial"/>
                      <w:b/>
                      <w:sz w:val="18"/>
                      <w:szCs w:val="18"/>
                      <w:lang w:val="cs-CZ"/>
                    </w:rPr>
                    <w:t>Vlastnost</w:t>
                  </w:r>
                </w:p>
              </w:tc>
            </w:tr>
            <w:tr w:rsidR="00B30E2A" w:rsidRPr="00924F48" w14:paraId="4D88C3D5" w14:textId="77777777" w:rsidTr="00924F48">
              <w:trPr>
                <w:trHeight w:val="288"/>
              </w:trPr>
              <w:tc>
                <w:tcPr>
                  <w:tcW w:w="584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bottom"/>
                  <w:hideMark/>
                </w:tcPr>
                <w:p w14:paraId="337261EA" w14:textId="77777777" w:rsidR="00B30E2A" w:rsidRPr="00924F48" w:rsidRDefault="00B30E2A" w:rsidP="00B30E2A">
                  <w:pPr>
                    <w:autoSpaceDE w:val="0"/>
                    <w:autoSpaceDN w:val="0"/>
                    <w:adjustRightInd w:val="0"/>
                    <w:spacing w:before="20" w:after="20"/>
                    <w:rPr>
                      <w:rFonts w:ascii="Arial" w:hAnsi="Arial" w:cs="Arial"/>
                      <w:color w:val="1A171C"/>
                      <w:sz w:val="18"/>
                      <w:szCs w:val="18"/>
                      <w:lang w:val="en-US"/>
                    </w:rPr>
                  </w:pPr>
                </w:p>
              </w:tc>
              <w:tc>
                <w:tcPr>
                  <w:tcW w:w="538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6232680" w14:textId="77777777" w:rsidR="00B30E2A" w:rsidRPr="00924F48" w:rsidRDefault="00B30E2A" w:rsidP="00B30E2A">
                  <w:pPr>
                    <w:autoSpaceDE w:val="0"/>
                    <w:autoSpaceDN w:val="0"/>
                    <w:adjustRightInd w:val="0"/>
                    <w:spacing w:before="20" w:after="20"/>
                    <w:jc w:val="center"/>
                    <w:rPr>
                      <w:rFonts w:ascii="Arial" w:hAnsi="Arial" w:cs="Arial"/>
                      <w:color w:val="1A171C"/>
                      <w:sz w:val="18"/>
                      <w:szCs w:val="18"/>
                    </w:rPr>
                  </w:pPr>
                </w:p>
              </w:tc>
            </w:tr>
          </w:tbl>
          <w:p w14:paraId="2A69A929" w14:textId="77777777" w:rsidR="003955D5" w:rsidRPr="00924F48" w:rsidRDefault="003955D5" w:rsidP="001C4A45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955D5" w:rsidRPr="00924F48" w14:paraId="587A4254" w14:textId="77777777" w:rsidTr="00B30E2A">
        <w:trPr>
          <w:trHeight w:val="831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  <w:hideMark/>
          </w:tcPr>
          <w:p w14:paraId="24B5408E" w14:textId="77777777" w:rsidR="003955D5" w:rsidRPr="00924F48" w:rsidRDefault="00B30E2A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  <w:lang w:val="cs-CZ"/>
              </w:rPr>
            </w:pPr>
            <w:r w:rsidRPr="00924F48">
              <w:rPr>
                <w:rFonts w:ascii="Arial" w:hAnsi="Arial" w:cs="Arial"/>
                <w:b/>
                <w:color w:val="1A171C"/>
                <w:sz w:val="18"/>
                <w:szCs w:val="18"/>
                <w:lang w:val="cs-CZ"/>
              </w:rPr>
              <w:t>Vlastnosti výše uvedeného výrobku jsou ve shodě se souborem deklarovaných vlastností. Toto prohlášení o vlastnostech se vydává v souladu s Nařízením Evropského parlamentu a Rady (EU) č. 305/2011 na výhradní odpovědnost výrobce, jak je uvedeno výše.</w:t>
            </w:r>
          </w:p>
        </w:tc>
      </w:tr>
      <w:tr w:rsidR="003955D5" w:rsidRPr="00924F48" w14:paraId="56C8E5C4" w14:textId="77777777" w:rsidTr="00B30E2A">
        <w:trPr>
          <w:trHeight w:val="1834"/>
        </w:trPr>
        <w:tc>
          <w:tcPr>
            <w:tcW w:w="1162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54F79F0" w14:textId="78F024CD" w:rsidR="003955D5" w:rsidRPr="00924F48" w:rsidRDefault="00B30E2A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sz w:val="18"/>
                <w:szCs w:val="18"/>
              </w:rPr>
            </w:pPr>
            <w:r w:rsidRPr="00924F48">
              <w:rPr>
                <w:rFonts w:ascii="Arial" w:hAnsi="Arial" w:cs="Arial"/>
                <w:b/>
                <w:sz w:val="18"/>
                <w:szCs w:val="18"/>
                <w:lang w:val="cs-CZ"/>
              </w:rPr>
              <w:t>Jménem výrobce podepsal(-a)</w:t>
            </w:r>
            <w:r w:rsidRPr="00924F48">
              <w:rPr>
                <w:rFonts w:ascii="Arial" w:hAnsi="Arial" w:cs="Arial"/>
                <w:b/>
                <w:sz w:val="18"/>
                <w:szCs w:val="18"/>
              </w:rPr>
              <w:t xml:space="preserve">: Patrycja Stasiak v </w:t>
            </w:r>
            <w:proofErr w:type="spellStart"/>
            <w:r w:rsidRPr="00924F48">
              <w:rPr>
                <w:rFonts w:ascii="Arial" w:hAnsi="Arial" w:cs="Arial"/>
                <w:b/>
                <w:iCs/>
                <w:sz w:val="18"/>
                <w:szCs w:val="18"/>
              </w:rPr>
              <w:t>Lodži</w:t>
            </w:r>
            <w:proofErr w:type="spellEnd"/>
            <w:r w:rsidRPr="00924F48"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  <w:proofErr w:type="spellStart"/>
            <w:r w:rsidRPr="00924F48">
              <w:rPr>
                <w:rFonts w:ascii="Arial" w:hAnsi="Arial" w:cs="Arial"/>
                <w:b/>
                <w:sz w:val="18"/>
                <w:szCs w:val="18"/>
              </w:rPr>
              <w:t>dne</w:t>
            </w:r>
            <w:proofErr w:type="spellEnd"/>
            <w:r w:rsidR="0010729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5A5DDD">
              <w:rPr>
                <w:rFonts w:ascii="Arial" w:hAnsi="Arial" w:cs="Arial"/>
                <w:b/>
                <w:color w:val="1A171C"/>
                <w:sz w:val="18"/>
                <w:szCs w:val="18"/>
                <w:lang w:val="en-US"/>
              </w:rPr>
              <w:t>{{date}}</w:t>
            </w:r>
            <w:r w:rsidR="005A5DDD" w:rsidRPr="00B247BF">
              <w:rPr>
                <w:rFonts w:ascii="Arial" w:hAnsi="Arial" w:cs="Arial"/>
                <w:b/>
                <w:sz w:val="18"/>
                <w:szCs w:val="18"/>
                <w:lang w:val="en-GB"/>
              </w:rPr>
              <w:t>.</w:t>
            </w:r>
            <w:r w:rsidR="0010729C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3505DBD5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3CCF4695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76D3918D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2D83BCBE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003399"/>
                <w:sz w:val="18"/>
                <w:szCs w:val="18"/>
              </w:rPr>
            </w:pPr>
          </w:p>
          <w:p w14:paraId="31EC9BDE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color w:val="1A171C"/>
                <w:sz w:val="18"/>
                <w:szCs w:val="18"/>
              </w:rPr>
            </w:pPr>
            <w:r w:rsidRPr="00924F48">
              <w:rPr>
                <w:rFonts w:ascii="Arial" w:hAnsi="Arial" w:cs="Arial"/>
                <w:b/>
                <w:color w:val="003399"/>
                <w:sz w:val="18"/>
                <w:szCs w:val="18"/>
              </w:rPr>
              <w:t xml:space="preserve"> </w:t>
            </w:r>
            <w:r w:rsidRPr="00924F48">
              <w:rPr>
                <w:rFonts w:ascii="Arial" w:hAnsi="Arial" w:cs="Arial"/>
                <w:color w:val="1A171C"/>
                <w:sz w:val="18"/>
                <w:szCs w:val="18"/>
              </w:rPr>
              <w:t>.................................................................................</w:t>
            </w:r>
          </w:p>
          <w:p w14:paraId="5D245B21" w14:textId="77777777" w:rsidR="003955D5" w:rsidRPr="00924F48" w:rsidRDefault="003955D5" w:rsidP="001C4A45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color w:val="1A171C"/>
                <w:sz w:val="18"/>
                <w:szCs w:val="18"/>
              </w:rPr>
            </w:pPr>
          </w:p>
        </w:tc>
      </w:tr>
    </w:tbl>
    <w:p w14:paraId="742375CE" w14:textId="77777777" w:rsidR="003955D5" w:rsidRPr="007445EB" w:rsidRDefault="003955D5">
      <w:pPr>
        <w:rPr>
          <w:rFonts w:ascii="Arial" w:hAnsi="Arial" w:cs="Arial"/>
          <w:sz w:val="20"/>
          <w:szCs w:val="20"/>
        </w:rPr>
      </w:pPr>
    </w:p>
    <w:sectPr w:rsidR="003955D5" w:rsidRPr="007445EB" w:rsidSect="00994C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825" w:right="360" w:bottom="360" w:left="360" w:header="180" w:footer="823" w:gutter="0"/>
      <w:cols w:space="70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A71B66" w14:textId="77777777" w:rsidR="00CE2A27" w:rsidRDefault="00CE2A27">
      <w:r>
        <w:separator/>
      </w:r>
    </w:p>
  </w:endnote>
  <w:endnote w:type="continuationSeparator" w:id="0">
    <w:p w14:paraId="45892A0F" w14:textId="77777777" w:rsidR="00CE2A27" w:rsidRDefault="00CE2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AEE99" w14:textId="77777777" w:rsidR="004424D9" w:rsidRDefault="004424D9" w:rsidP="00604211">
    <w:pPr>
      <w:pStyle w:val="Stopka"/>
      <w:framePr w:wrap="around" w:vAnchor="text" w:hAnchor="margin" w:xAlign="right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end"/>
    </w:r>
  </w:p>
  <w:p w14:paraId="3FB04A89" w14:textId="77777777" w:rsidR="004424D9" w:rsidRDefault="004424D9" w:rsidP="004424D9">
    <w:pPr>
      <w:pStyle w:val="Stopk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49A547" w14:textId="77777777" w:rsidR="004424D9" w:rsidRDefault="00194AD1" w:rsidP="004424D9">
    <w:pPr>
      <w:pStyle w:val="Stopka"/>
      <w:ind w:right="360"/>
    </w:pPr>
    <w:r>
      <w:rPr>
        <w:noProof/>
      </w:rPr>
      <w:pict w14:anchorId="58E2AF3B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0;margin-top:8.8pt;width:575.6pt;height:32.75pt;z-index:2" fillcolor="#b2b2b2" strokecolor="white">
          <v:fill rotate="t" angle="-90" type="gradient"/>
          <v:textbox style="mso-next-textbox:#_x0000_s1033">
            <w:txbxContent>
              <w:p w14:paraId="6882FA25" w14:textId="77777777" w:rsidR="004424D9" w:rsidRPr="004424D9" w:rsidRDefault="004424D9" w:rsidP="004424D9">
                <w:pPr>
                  <w:autoSpaceDE w:val="0"/>
                  <w:autoSpaceDN w:val="0"/>
                  <w:adjustRightInd w:val="0"/>
                  <w:jc w:val="right"/>
                  <w:rPr>
                    <w:rFonts w:ascii="Arial" w:hAnsi="Arial" w:cs="Arial"/>
                    <w:i/>
                    <w:iCs/>
                    <w:color w:val="1A171C"/>
                    <w:sz w:val="18"/>
                    <w:szCs w:val="18"/>
                    <w:lang w:val="en-US"/>
                  </w:rPr>
                </w:pPr>
              </w:p>
            </w:txbxContent>
          </v:textbox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7F0A6E" w14:textId="77777777" w:rsidR="00E34742" w:rsidRDefault="00E3474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B099BD" w14:textId="77777777" w:rsidR="00CE2A27" w:rsidRDefault="00CE2A27">
      <w:r>
        <w:separator/>
      </w:r>
    </w:p>
  </w:footnote>
  <w:footnote w:type="continuationSeparator" w:id="0">
    <w:p w14:paraId="63CCE216" w14:textId="77777777" w:rsidR="00CE2A27" w:rsidRDefault="00CE2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96231" w14:textId="77777777" w:rsidR="00E34742" w:rsidRDefault="00E34742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916DB" w14:textId="77777777" w:rsidR="004424D9" w:rsidRDefault="00194AD1" w:rsidP="00721A00">
    <w:pPr>
      <w:pStyle w:val="Nagwek"/>
    </w:pPr>
    <w:r>
      <w:pict w14:anchorId="0CC41191">
        <v:group id="_x0000_s1118" editas="canvas" style="width:572.6pt;height:75.1pt;mso-position-horizontal-relative:char;mso-position-vertical-relative:line" coordorigin="375,195" coordsize="11452,1502">
          <o:lock v:ext="edit" aspectratio="t"/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17" type="#_x0000_t75" style="position:absolute;left:375;top:195;width:11452;height:1502" o:preferrelative="f">
            <v:fill o:detectmouseclick="t"/>
            <v:path o:extrusionok="t" o:connecttype="none"/>
            <o:lock v:ext="edit" text="t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_x0000_s1114" type="#_x0000_t202" style="position:absolute;left:375;top:250;width:11452;height:1447" fillcolor="#b2b2b2" strokecolor="white">
            <v:fill rotate="t" angle="-90" type="gradient"/>
            <v:textbox style="mso-next-textbox:#_x0000_s1114;mso-fit-shape-to-text:t">
              <w:txbxContent>
                <w:p w14:paraId="0B69562F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16"/>
                      <w:szCs w:val="16"/>
                    </w:rPr>
                  </w:pPr>
                </w:p>
                <w:p w14:paraId="631C0431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</w:pPr>
                </w:p>
                <w:p w14:paraId="44D9B1B4" w14:textId="77777777" w:rsidR="00B30E2A" w:rsidRDefault="00B30E2A" w:rsidP="00B30E2A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proofErr w:type="spellStart"/>
                  <w:r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Prohlášení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 xml:space="preserve"> o </w:t>
                  </w:r>
                  <w:proofErr w:type="spellStart"/>
                  <w:r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>vlastnostech</w:t>
                  </w:r>
                  <w:proofErr w:type="spellEnd"/>
                  <w:r>
                    <w:rPr>
                      <w:rFonts w:ascii="Arial" w:hAnsi="Arial" w:cs="Arial"/>
                      <w:color w:val="000000"/>
                      <w:sz w:val="28"/>
                      <w:szCs w:val="28"/>
                    </w:rPr>
                    <w:t xml:space="preserve"> č.</w:t>
                  </w: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6E83216D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</w:rPr>
                  </w:pPr>
                  <w:r>
                    <w:rPr>
                      <w:rFonts w:ascii="Arial" w:hAnsi="Arial" w:cs="Arial"/>
                      <w:i/>
                      <w:iCs/>
                      <w:color w:val="1A171C"/>
                    </w:rPr>
                    <w:t xml:space="preserve">                     </w:t>
                  </w:r>
                </w:p>
                <w:p w14:paraId="37A64709" w14:textId="77777777" w:rsidR="007C5333" w:rsidRDefault="007C5333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i/>
                      <w:iCs/>
                      <w:color w:val="1A171C"/>
                      <w:sz w:val="16"/>
                      <w:szCs w:val="16"/>
                    </w:rPr>
                  </w:pPr>
                </w:p>
              </w:txbxContent>
            </v:textbox>
          </v:shape>
          <v:shape id="_x0000_s1115" type="#_x0000_t202" style="position:absolute;left:4273;top:596;width:6221;height:717" filled="f" stroked="f">
            <v:textbox style="mso-next-textbox:#_x0000_s1115">
              <w:txbxContent>
                <w:p w14:paraId="7956B7BC" w14:textId="754234D8" w:rsidR="007C5333" w:rsidRPr="00C21E82" w:rsidRDefault="006875BA" w:rsidP="007C5333">
                  <w:pPr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color w:val="000000"/>
                      <w:sz w:val="48"/>
                      <w:szCs w:val="48"/>
                    </w:rPr>
                    <w:t>number</w:t>
                  </w:r>
                  <w:proofErr w:type="spellEnd"/>
                </w:p>
              </w:txbxContent>
            </v:textbox>
          </v:shape>
          <v:shape id="_x0000_s1119" type="#_x0000_t75" style="position:absolute;left:10666;top:448;width:1019;height:1021">
            <v:imagedata r:id="rId1" o:title="logo_ATLAS"/>
          </v:shape>
          <w10:wrap type="none"/>
          <w10:anchorlock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515B6" w14:textId="77777777" w:rsidR="00E34742" w:rsidRDefault="00E34742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316"/>
    <w:multiLevelType w:val="hybridMultilevel"/>
    <w:tmpl w:val="2968F36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D1F7C8A"/>
    <w:multiLevelType w:val="hybridMultilevel"/>
    <w:tmpl w:val="9244D0A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48B514A"/>
    <w:multiLevelType w:val="hybridMultilevel"/>
    <w:tmpl w:val="745458C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4F7072C"/>
    <w:multiLevelType w:val="hybridMultilevel"/>
    <w:tmpl w:val="FED6258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C62E5F"/>
    <w:multiLevelType w:val="hybridMultilevel"/>
    <w:tmpl w:val="4838151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373CA7"/>
    <w:multiLevelType w:val="hybridMultilevel"/>
    <w:tmpl w:val="10223DCA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CD6247"/>
    <w:multiLevelType w:val="hybridMultilevel"/>
    <w:tmpl w:val="F64E910C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27405"/>
    <w:multiLevelType w:val="hybridMultilevel"/>
    <w:tmpl w:val="48CC2E22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89456891">
    <w:abstractNumId w:val="1"/>
  </w:num>
  <w:num w:numId="2" w16cid:durableId="1285454821">
    <w:abstractNumId w:val="0"/>
  </w:num>
  <w:num w:numId="3" w16cid:durableId="1617325423">
    <w:abstractNumId w:val="3"/>
  </w:num>
  <w:num w:numId="4" w16cid:durableId="175507523">
    <w:abstractNumId w:val="2"/>
  </w:num>
  <w:num w:numId="5" w16cid:durableId="894972446">
    <w:abstractNumId w:val="6"/>
  </w:num>
  <w:num w:numId="6" w16cid:durableId="1811626722">
    <w:abstractNumId w:val="5"/>
  </w:num>
  <w:num w:numId="7" w16cid:durableId="1077676644">
    <w:abstractNumId w:val="4"/>
  </w:num>
  <w:num w:numId="8" w16cid:durableId="14990327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E0NTKyMDU3tzBV0lEKTi0uzszPAykwrgUAUB009ywAAAA="/>
  </w:docVars>
  <w:rsids>
    <w:rsidRoot w:val="004424D9"/>
    <w:rsid w:val="0001518C"/>
    <w:rsid w:val="0002063F"/>
    <w:rsid w:val="00021CE1"/>
    <w:rsid w:val="000264B6"/>
    <w:rsid w:val="00035925"/>
    <w:rsid w:val="00035F70"/>
    <w:rsid w:val="00050E8C"/>
    <w:rsid w:val="0005258A"/>
    <w:rsid w:val="00060D08"/>
    <w:rsid w:val="00080E71"/>
    <w:rsid w:val="00084DCF"/>
    <w:rsid w:val="000859A4"/>
    <w:rsid w:val="00087E75"/>
    <w:rsid w:val="0009384B"/>
    <w:rsid w:val="000B65C5"/>
    <w:rsid w:val="000C0583"/>
    <w:rsid w:val="000C3BA4"/>
    <w:rsid w:val="000C6052"/>
    <w:rsid w:val="000D3781"/>
    <w:rsid w:val="000E072D"/>
    <w:rsid w:val="000E76AD"/>
    <w:rsid w:val="000F5071"/>
    <w:rsid w:val="000F78C0"/>
    <w:rsid w:val="0010729C"/>
    <w:rsid w:val="0011093D"/>
    <w:rsid w:val="00122D8C"/>
    <w:rsid w:val="00126C25"/>
    <w:rsid w:val="0013157B"/>
    <w:rsid w:val="00133470"/>
    <w:rsid w:val="00135446"/>
    <w:rsid w:val="00152885"/>
    <w:rsid w:val="0016615A"/>
    <w:rsid w:val="00174F9E"/>
    <w:rsid w:val="001801F7"/>
    <w:rsid w:val="0018784A"/>
    <w:rsid w:val="00187F7D"/>
    <w:rsid w:val="001927A4"/>
    <w:rsid w:val="00193C83"/>
    <w:rsid w:val="00193EE6"/>
    <w:rsid w:val="00194AD1"/>
    <w:rsid w:val="001953AC"/>
    <w:rsid w:val="001A67F4"/>
    <w:rsid w:val="001A77E9"/>
    <w:rsid w:val="001B123A"/>
    <w:rsid w:val="001B66EA"/>
    <w:rsid w:val="001B729E"/>
    <w:rsid w:val="001C4A45"/>
    <w:rsid w:val="001D35CE"/>
    <w:rsid w:val="001E2363"/>
    <w:rsid w:val="001E6E25"/>
    <w:rsid w:val="001F0F5B"/>
    <w:rsid w:val="001F1D5A"/>
    <w:rsid w:val="002066BB"/>
    <w:rsid w:val="0021519D"/>
    <w:rsid w:val="0021584B"/>
    <w:rsid w:val="002200FF"/>
    <w:rsid w:val="0022378B"/>
    <w:rsid w:val="002401E6"/>
    <w:rsid w:val="00252844"/>
    <w:rsid w:val="00255BE3"/>
    <w:rsid w:val="0026402B"/>
    <w:rsid w:val="00265957"/>
    <w:rsid w:val="002745D9"/>
    <w:rsid w:val="002840E5"/>
    <w:rsid w:val="0028488C"/>
    <w:rsid w:val="0029056A"/>
    <w:rsid w:val="0029294F"/>
    <w:rsid w:val="002A05B2"/>
    <w:rsid w:val="002B3FA3"/>
    <w:rsid w:val="002C230E"/>
    <w:rsid w:val="002C23FE"/>
    <w:rsid w:val="002D0D75"/>
    <w:rsid w:val="002E1E3F"/>
    <w:rsid w:val="002F4A03"/>
    <w:rsid w:val="00301286"/>
    <w:rsid w:val="003047B9"/>
    <w:rsid w:val="003069F1"/>
    <w:rsid w:val="00320C7D"/>
    <w:rsid w:val="00326042"/>
    <w:rsid w:val="00331FB3"/>
    <w:rsid w:val="00332493"/>
    <w:rsid w:val="00341403"/>
    <w:rsid w:val="00351C7E"/>
    <w:rsid w:val="00361C39"/>
    <w:rsid w:val="00366239"/>
    <w:rsid w:val="0037101C"/>
    <w:rsid w:val="00371021"/>
    <w:rsid w:val="00383255"/>
    <w:rsid w:val="00391A16"/>
    <w:rsid w:val="003955D5"/>
    <w:rsid w:val="003B17AC"/>
    <w:rsid w:val="003B1F4A"/>
    <w:rsid w:val="003C0E38"/>
    <w:rsid w:val="003E35F5"/>
    <w:rsid w:val="003E5A29"/>
    <w:rsid w:val="003E7313"/>
    <w:rsid w:val="003F1419"/>
    <w:rsid w:val="003F51A6"/>
    <w:rsid w:val="003F52A2"/>
    <w:rsid w:val="003F62A1"/>
    <w:rsid w:val="0041294E"/>
    <w:rsid w:val="004279DF"/>
    <w:rsid w:val="004424D9"/>
    <w:rsid w:val="00443352"/>
    <w:rsid w:val="00446470"/>
    <w:rsid w:val="00463B0E"/>
    <w:rsid w:val="00467C9C"/>
    <w:rsid w:val="00482B1A"/>
    <w:rsid w:val="00484F6B"/>
    <w:rsid w:val="00492DA6"/>
    <w:rsid w:val="00497829"/>
    <w:rsid w:val="004B04AF"/>
    <w:rsid w:val="004C2F5B"/>
    <w:rsid w:val="004C3E79"/>
    <w:rsid w:val="004C4CF0"/>
    <w:rsid w:val="004C6CF1"/>
    <w:rsid w:val="004E3744"/>
    <w:rsid w:val="004E4101"/>
    <w:rsid w:val="004E5D19"/>
    <w:rsid w:val="00504E98"/>
    <w:rsid w:val="00507834"/>
    <w:rsid w:val="00517A74"/>
    <w:rsid w:val="00524250"/>
    <w:rsid w:val="00527CD1"/>
    <w:rsid w:val="00544ADD"/>
    <w:rsid w:val="0055612F"/>
    <w:rsid w:val="005630F1"/>
    <w:rsid w:val="00570D5F"/>
    <w:rsid w:val="00577FB3"/>
    <w:rsid w:val="005869A1"/>
    <w:rsid w:val="005907C3"/>
    <w:rsid w:val="005A3B48"/>
    <w:rsid w:val="005A5DDD"/>
    <w:rsid w:val="005B5ED3"/>
    <w:rsid w:val="005D183E"/>
    <w:rsid w:val="005D1A19"/>
    <w:rsid w:val="005F2BE4"/>
    <w:rsid w:val="00601577"/>
    <w:rsid w:val="00604211"/>
    <w:rsid w:val="00613DCC"/>
    <w:rsid w:val="006149AE"/>
    <w:rsid w:val="006251B9"/>
    <w:rsid w:val="006330BD"/>
    <w:rsid w:val="0064308C"/>
    <w:rsid w:val="00656AC4"/>
    <w:rsid w:val="0066481C"/>
    <w:rsid w:val="006726BC"/>
    <w:rsid w:val="00677DC2"/>
    <w:rsid w:val="0068039E"/>
    <w:rsid w:val="00681D91"/>
    <w:rsid w:val="00684813"/>
    <w:rsid w:val="006875BA"/>
    <w:rsid w:val="00690514"/>
    <w:rsid w:val="006C5A20"/>
    <w:rsid w:val="006D461F"/>
    <w:rsid w:val="006D717C"/>
    <w:rsid w:val="006E0EB7"/>
    <w:rsid w:val="006E56C3"/>
    <w:rsid w:val="006F3029"/>
    <w:rsid w:val="006F7061"/>
    <w:rsid w:val="007037CD"/>
    <w:rsid w:val="00704299"/>
    <w:rsid w:val="00713DDE"/>
    <w:rsid w:val="0071408F"/>
    <w:rsid w:val="00715663"/>
    <w:rsid w:val="007178FB"/>
    <w:rsid w:val="00721A00"/>
    <w:rsid w:val="00722BCE"/>
    <w:rsid w:val="00722C80"/>
    <w:rsid w:val="007242F5"/>
    <w:rsid w:val="00724564"/>
    <w:rsid w:val="00730D23"/>
    <w:rsid w:val="0074302A"/>
    <w:rsid w:val="007445EB"/>
    <w:rsid w:val="00762005"/>
    <w:rsid w:val="007719D0"/>
    <w:rsid w:val="00780E91"/>
    <w:rsid w:val="0078194D"/>
    <w:rsid w:val="0079590F"/>
    <w:rsid w:val="007A71C2"/>
    <w:rsid w:val="007B0919"/>
    <w:rsid w:val="007B27B5"/>
    <w:rsid w:val="007B689C"/>
    <w:rsid w:val="007B6A6F"/>
    <w:rsid w:val="007C39F4"/>
    <w:rsid w:val="007C5333"/>
    <w:rsid w:val="007D221E"/>
    <w:rsid w:val="007F031D"/>
    <w:rsid w:val="007F343E"/>
    <w:rsid w:val="007F7BDE"/>
    <w:rsid w:val="00803920"/>
    <w:rsid w:val="00812403"/>
    <w:rsid w:val="00817DC3"/>
    <w:rsid w:val="00823518"/>
    <w:rsid w:val="00823DE7"/>
    <w:rsid w:val="00830CC5"/>
    <w:rsid w:val="00832AD1"/>
    <w:rsid w:val="008354D7"/>
    <w:rsid w:val="008371A8"/>
    <w:rsid w:val="00843453"/>
    <w:rsid w:val="008531B9"/>
    <w:rsid w:val="0086415F"/>
    <w:rsid w:val="00894D6C"/>
    <w:rsid w:val="008B3D86"/>
    <w:rsid w:val="008B6706"/>
    <w:rsid w:val="008C40E4"/>
    <w:rsid w:val="008C5CDE"/>
    <w:rsid w:val="008C608F"/>
    <w:rsid w:val="008D35A3"/>
    <w:rsid w:val="008D62C0"/>
    <w:rsid w:val="008D74A5"/>
    <w:rsid w:val="008F5411"/>
    <w:rsid w:val="008F6A72"/>
    <w:rsid w:val="0090229E"/>
    <w:rsid w:val="0090337D"/>
    <w:rsid w:val="00903B48"/>
    <w:rsid w:val="009043C8"/>
    <w:rsid w:val="0090647F"/>
    <w:rsid w:val="00911375"/>
    <w:rsid w:val="00912876"/>
    <w:rsid w:val="0091441B"/>
    <w:rsid w:val="00915F3E"/>
    <w:rsid w:val="0091621F"/>
    <w:rsid w:val="00916936"/>
    <w:rsid w:val="00924F48"/>
    <w:rsid w:val="00931577"/>
    <w:rsid w:val="00941FB3"/>
    <w:rsid w:val="00942DD8"/>
    <w:rsid w:val="0095160C"/>
    <w:rsid w:val="00962C04"/>
    <w:rsid w:val="00967155"/>
    <w:rsid w:val="0097011A"/>
    <w:rsid w:val="00991346"/>
    <w:rsid w:val="00994CB9"/>
    <w:rsid w:val="009A1198"/>
    <w:rsid w:val="009A1F5C"/>
    <w:rsid w:val="009F38CA"/>
    <w:rsid w:val="009F4D01"/>
    <w:rsid w:val="009F69EF"/>
    <w:rsid w:val="00A002D0"/>
    <w:rsid w:val="00A06A20"/>
    <w:rsid w:val="00A0797E"/>
    <w:rsid w:val="00A2278B"/>
    <w:rsid w:val="00A33A9B"/>
    <w:rsid w:val="00A576B5"/>
    <w:rsid w:val="00A61ABD"/>
    <w:rsid w:val="00A71CB7"/>
    <w:rsid w:val="00A85D30"/>
    <w:rsid w:val="00A86DE0"/>
    <w:rsid w:val="00A87BA1"/>
    <w:rsid w:val="00AA33F1"/>
    <w:rsid w:val="00AB049F"/>
    <w:rsid w:val="00AB29D1"/>
    <w:rsid w:val="00AB4827"/>
    <w:rsid w:val="00AB7E0F"/>
    <w:rsid w:val="00AC04A9"/>
    <w:rsid w:val="00AC0A78"/>
    <w:rsid w:val="00AD21A5"/>
    <w:rsid w:val="00AE3AA5"/>
    <w:rsid w:val="00AE3B60"/>
    <w:rsid w:val="00B12139"/>
    <w:rsid w:val="00B27EFE"/>
    <w:rsid w:val="00B30E2A"/>
    <w:rsid w:val="00B33397"/>
    <w:rsid w:val="00B5015F"/>
    <w:rsid w:val="00B50DF3"/>
    <w:rsid w:val="00B56B44"/>
    <w:rsid w:val="00B60C6B"/>
    <w:rsid w:val="00B62515"/>
    <w:rsid w:val="00B6380B"/>
    <w:rsid w:val="00B715A1"/>
    <w:rsid w:val="00B716A2"/>
    <w:rsid w:val="00B82647"/>
    <w:rsid w:val="00B87EAB"/>
    <w:rsid w:val="00B947AA"/>
    <w:rsid w:val="00BA13F6"/>
    <w:rsid w:val="00BA709F"/>
    <w:rsid w:val="00BB7C26"/>
    <w:rsid w:val="00BC49AD"/>
    <w:rsid w:val="00BD331F"/>
    <w:rsid w:val="00BE4050"/>
    <w:rsid w:val="00BF6147"/>
    <w:rsid w:val="00C12173"/>
    <w:rsid w:val="00C21E82"/>
    <w:rsid w:val="00C32F51"/>
    <w:rsid w:val="00C407DC"/>
    <w:rsid w:val="00C63DE5"/>
    <w:rsid w:val="00C64277"/>
    <w:rsid w:val="00C662AA"/>
    <w:rsid w:val="00C72245"/>
    <w:rsid w:val="00C77128"/>
    <w:rsid w:val="00C81E21"/>
    <w:rsid w:val="00C82DD7"/>
    <w:rsid w:val="00C93A46"/>
    <w:rsid w:val="00CA7C60"/>
    <w:rsid w:val="00CE2A27"/>
    <w:rsid w:val="00CE3D0A"/>
    <w:rsid w:val="00CF13CA"/>
    <w:rsid w:val="00CF2405"/>
    <w:rsid w:val="00CF4D22"/>
    <w:rsid w:val="00CF765C"/>
    <w:rsid w:val="00D026C3"/>
    <w:rsid w:val="00D13D9C"/>
    <w:rsid w:val="00D1446A"/>
    <w:rsid w:val="00D2780F"/>
    <w:rsid w:val="00D4076A"/>
    <w:rsid w:val="00D45982"/>
    <w:rsid w:val="00D512B3"/>
    <w:rsid w:val="00D54F1E"/>
    <w:rsid w:val="00D63B53"/>
    <w:rsid w:val="00D6472B"/>
    <w:rsid w:val="00D706A1"/>
    <w:rsid w:val="00D73F82"/>
    <w:rsid w:val="00D75342"/>
    <w:rsid w:val="00D82B34"/>
    <w:rsid w:val="00D8451E"/>
    <w:rsid w:val="00D853E2"/>
    <w:rsid w:val="00D86239"/>
    <w:rsid w:val="00D94B29"/>
    <w:rsid w:val="00DA1A93"/>
    <w:rsid w:val="00DA71B0"/>
    <w:rsid w:val="00DB4DF5"/>
    <w:rsid w:val="00DC66C9"/>
    <w:rsid w:val="00DD691C"/>
    <w:rsid w:val="00DE062E"/>
    <w:rsid w:val="00DE26BE"/>
    <w:rsid w:val="00DE7A41"/>
    <w:rsid w:val="00DF1521"/>
    <w:rsid w:val="00DF1AA9"/>
    <w:rsid w:val="00E020F6"/>
    <w:rsid w:val="00E14625"/>
    <w:rsid w:val="00E15283"/>
    <w:rsid w:val="00E34742"/>
    <w:rsid w:val="00E3533D"/>
    <w:rsid w:val="00E358F3"/>
    <w:rsid w:val="00E375F6"/>
    <w:rsid w:val="00E47CA8"/>
    <w:rsid w:val="00E571EF"/>
    <w:rsid w:val="00E70295"/>
    <w:rsid w:val="00E72F06"/>
    <w:rsid w:val="00E75E17"/>
    <w:rsid w:val="00E77BD0"/>
    <w:rsid w:val="00E93CCB"/>
    <w:rsid w:val="00E960D2"/>
    <w:rsid w:val="00EA1CDF"/>
    <w:rsid w:val="00EA7979"/>
    <w:rsid w:val="00ED1077"/>
    <w:rsid w:val="00ED3E75"/>
    <w:rsid w:val="00EE498F"/>
    <w:rsid w:val="00EE77F3"/>
    <w:rsid w:val="00EF6E2A"/>
    <w:rsid w:val="00F12263"/>
    <w:rsid w:val="00F26B44"/>
    <w:rsid w:val="00F3267F"/>
    <w:rsid w:val="00F365CA"/>
    <w:rsid w:val="00F40C3F"/>
    <w:rsid w:val="00F41030"/>
    <w:rsid w:val="00F42399"/>
    <w:rsid w:val="00F43547"/>
    <w:rsid w:val="00F4602F"/>
    <w:rsid w:val="00F56CA3"/>
    <w:rsid w:val="00F66A4C"/>
    <w:rsid w:val="00F74BAA"/>
    <w:rsid w:val="00F93257"/>
    <w:rsid w:val="00F95DAF"/>
    <w:rsid w:val="00FE369D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84FA123"/>
  <w15:chartTrackingRefBased/>
  <w15:docId w15:val="{FC8AE55C-E8A0-4683-87D5-9F339E73D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rsid w:val="004424D9"/>
    <w:pPr>
      <w:tabs>
        <w:tab w:val="center" w:pos="4536"/>
        <w:tab w:val="right" w:pos="9072"/>
      </w:tabs>
    </w:pPr>
  </w:style>
  <w:style w:type="paragraph" w:styleId="Stopka">
    <w:name w:val="footer"/>
    <w:basedOn w:val="Normalny"/>
    <w:rsid w:val="004424D9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  <w:rsid w:val="004424D9"/>
  </w:style>
  <w:style w:type="table" w:styleId="Tabela-Siatka">
    <w:name w:val="Table Grid"/>
    <w:basedOn w:val="Standardowy"/>
    <w:rsid w:val="0044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rsid w:val="00D2780F"/>
    <w:rPr>
      <w:color w:val="0000FF"/>
      <w:u w:val="single"/>
    </w:rPr>
  </w:style>
  <w:style w:type="character" w:styleId="Odwoaniedokomentarza">
    <w:name w:val="annotation reference"/>
    <w:semiHidden/>
    <w:rsid w:val="008F6A72"/>
    <w:rPr>
      <w:sz w:val="16"/>
      <w:szCs w:val="16"/>
    </w:rPr>
  </w:style>
  <w:style w:type="paragraph" w:styleId="Tekstkomentarza">
    <w:name w:val="annotation text"/>
    <w:basedOn w:val="Normalny"/>
    <w:semiHidden/>
    <w:rsid w:val="008F6A72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sid w:val="008F6A72"/>
    <w:rPr>
      <w:b/>
      <w:bCs/>
    </w:rPr>
  </w:style>
  <w:style w:type="paragraph" w:styleId="Tekstdymka">
    <w:name w:val="Balloon Text"/>
    <w:basedOn w:val="Normalny"/>
    <w:semiHidden/>
    <w:rsid w:val="008F6A72"/>
    <w:rPr>
      <w:rFonts w:ascii="Tahoma" w:hAnsi="Tahoma" w:cs="Tahoma"/>
      <w:sz w:val="16"/>
      <w:szCs w:val="16"/>
    </w:rPr>
  </w:style>
  <w:style w:type="character" w:styleId="Uwydatnienie">
    <w:name w:val="Emphasis"/>
    <w:qFormat/>
    <w:rsid w:val="00B30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5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72">
      <w:bodyDiv w:val="1"/>
      <w:marLeft w:val="750"/>
      <w:marRight w:val="0"/>
      <w:marTop w:val="7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atlas.com.pl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1</vt:lpstr>
    </vt:vector>
  </TitlesOfParts>
  <Company>Microsoft</Company>
  <LinksUpToDate>false</LinksUpToDate>
  <CharactersWithSpaces>865</CharactersWithSpaces>
  <SharedDoc>false</SharedDoc>
  <HLinks>
    <vt:vector size="6" baseType="variant">
      <vt:variant>
        <vt:i4>262214</vt:i4>
      </vt:variant>
      <vt:variant>
        <vt:i4>0</vt:i4>
      </vt:variant>
      <vt:variant>
        <vt:i4>0</vt:i4>
      </vt:variant>
      <vt:variant>
        <vt:i4>5</vt:i4>
      </vt:variant>
      <vt:variant>
        <vt:lpwstr>http://www.atlas.com.p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Emilia Lewandowska</dc:creator>
  <cp:keywords/>
  <cp:lastModifiedBy>Marcel Wolfram</cp:lastModifiedBy>
  <cp:revision>10</cp:revision>
  <cp:lastPrinted>2013-06-03T07:07:00Z</cp:lastPrinted>
  <dcterms:created xsi:type="dcterms:W3CDTF">2024-06-14T06:45:00Z</dcterms:created>
  <dcterms:modified xsi:type="dcterms:W3CDTF">2024-07-17T06:46:00Z</dcterms:modified>
</cp:coreProperties>
</file>